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hysicist</w:t>
      </w:r>
      <w:r>
        <w:t xml:space="preserve"> </w:t>
      </w:r>
      <w:r>
        <w:t xml:space="preserve">in</w:t>
      </w:r>
      <w:r>
        <w:t xml:space="preserve"> </w:t>
      </w:r>
      <w:r>
        <w:t xml:space="preserve">Spain</w:t>
      </w:r>
      <w:r>
        <w:t xml:space="preserve"> </w:t>
      </w:r>
      <w:r>
        <w:t xml:space="preserve">Barcelona</w:t>
      </w:r>
    </w:p>
    <w:bookmarkStart w:id="21" w:name="scholarship-application-letter"/>
    <w:p>
      <w:pPr>
        <w:pStyle w:val="Heading1"/>
      </w:pPr>
      <w:r>
        <w:t xml:space="preserve">SCHOLARSHIP APPLICATION LETTER</w:t>
      </w:r>
    </w:p>
    <w:p>
      <w:pPr>
        <w:pStyle w:val="FirstParagraph"/>
      </w:pPr>
      <w:r>
        <w:t xml:space="preserve">Date: October 26, 2023</w:t>
      </w:r>
    </w:p>
    <w:p>
      <w:pPr>
        <w:pStyle w:val="BodyText"/>
      </w:pPr>
      <w:r>
        <w:t xml:space="preserve">Scholarship Committee</w:t>
      </w:r>
      <w:r>
        <w:br/>
      </w:r>
      <w:r>
        <w:t xml:space="preserve">Fundación Catalana de Física Aplicada (FCFA)</w:t>
      </w:r>
      <w:r>
        <w:br/>
      </w:r>
      <w:r>
        <w:t xml:space="preserve">Barcelona, Catalonia, Spain</w:t>
      </w:r>
    </w:p>
    <w:bookmarkStart w:id="20" w:name="X54b62b630208e1b210a44e0660ba6b028d9d2c0"/>
    <w:p>
      <w:pPr>
        <w:pStyle w:val="Heading2"/>
      </w:pPr>
      <w:r>
        <w:t xml:space="preserve">Subject: Application for the International Physics Research Scholarship at Institutions in Spain Barcelona</w:t>
      </w:r>
    </w:p>
    <w:p>
      <w:pPr>
        <w:pStyle w:val="FirstParagraph"/>
      </w:pPr>
      <w:r>
        <w:t xml:space="preserve">Dear Esteemed Scholarship Committee,</w:t>
      </w:r>
    </w:p>
    <w:p>
      <w:pPr>
        <w:pStyle w:val="BodyText"/>
      </w:pPr>
      <w:r>
        <w:t xml:space="preserve">I am writing to express my profound enthusiasm for the International Physics Research Scholarship offered by the Fundación Catalana de Física Aplicada. As a dedicated aspiring Physicist with a Master’s degree in Quantum Mechanics and extensive research experience in quantum computing, I have meticulously prepared this Scholarship Application Letter to articulate how this opportunity will catalyze my academic trajectory within Spain Barcelona’s world-class scientific ecosystem.</w:t>
      </w:r>
    </w:p>
    <w:p>
      <w:pPr>
        <w:pStyle w:val="BodyText"/>
      </w:pPr>
      <w:r>
        <w:t xml:space="preserve">My academic journey has been defined by an unwavering passion for unraveling the fundamental principles of quantum physics. During my Master’s at ETH Zurich, I developed a novel algorithm for quantum error correction that reduced computational noise by 32% in photonic systems—a project published in *Physical Review A* (2023). This work crystallized my conviction that Spain Barcelona represents an unparalleled environment to advance this research. The city’s unique concentration of institutions like the Institute of Photonic Sciences (ICFO), Barcelona Supercomputing Center (BSC), and the Universitat Politècnica de Catalunya’s Department of Physics—each with dedicated quantum labs—creates a synergistic ecosystem absent elsewhere in Europe. It is precisely this confluence that has positioned Spain Barcelona as my primary destination for doctoral research, making your scholarship indispensable to my academic mission.</w:t>
      </w:r>
    </w:p>
    <w:p>
      <w:pPr>
        <w:pStyle w:val="BodyText"/>
      </w:pPr>
      <w:r>
        <w:t xml:space="preserve">Spain Barcelona’s leadership in quantum technology is not merely theoretical; it is actively shaping the future of computation. ICFO, located just 15 minutes from downtown Barcelona, recently secured €50 million in EU funding for its Quantum Photonics initiative—a project directly aligning with my research interests. Professor ICREA Jaume Gomis at ICFO pioneered the integration of quantum dots with silicon photonics, a methodology I aim to refine during my doctoral studies. Similarly, BSC’s collaboration with IBM on quantum hardware development offers access to cutting-edge resources unavailable in my home country. Spain Barcelona’s strategic investment in the Quantum Technology Roadmap (2023–2030) further validates its status as a nexus for innovation—exactly where I intend to contribute meaningfully as an emerging Physicist.</w:t>
      </w:r>
    </w:p>
    <w:p>
      <w:pPr>
        <w:pStyle w:val="BodyText"/>
      </w:pPr>
      <w:r>
        <w:t xml:space="preserve">My academic credentials reflect this focused ambition: A 9.4/10 GPA in Physics from the University of Madrid, a 7-month research internship at the Institute of High Energy Physics (Madrid) studying neutrino oscillations, and proficiency in Python, Qiskit, and finite element modeling. Yet beyond technical skills, I bring a deep appreciation for Barcelona’s collaborative culture—a value epitomized by institutions like the Catalan Institute of Nanoscience and Nanotechnology (ICN2), where cross-disciplinary projects between physicists and engineers are routine. Having visited Barcelona multiple times to attend the International Conference on Quantum Information (ICQI), I witnessed firsthand how researchers here actively share knowledge through weekly seminars at the Barcelona Tech Park—a dynamic environment that fuels innovation. This is why I am not merely seeking a scholarship; I seek immersion in Spain Barcelona’s intellectual fabric.</w:t>
      </w:r>
    </w:p>
    <w:p>
      <w:pPr>
        <w:pStyle w:val="BodyText"/>
      </w:pPr>
      <w:r>
        <w:t xml:space="preserve">Financial considerations, however, present a significant barrier to my academic aspirations in Spain Barcelona. While my host university (UPC) offers partial tuition waivers, living costs in Barcelona—particularly housing and laboratory materials—require additional support. The €25,000 annual scholarship would cover 85% of these expenses, enabling me to focus entirely on research without compromising academic rigor or personal well-being. Unlike other cities where living costs exceed €1,200/month (Barcelona’s average is €950), Spain Barcelona provides exceptional value: the scholarship would translate to a stable monthly allowance of €2,100—sufficient for rent in a shared apartment near campus and essential research materials. This support is critical given that 68% of international physics PhD students in Spain struggle with financial strain (European University Association, 2022), potentially delaying their contributions to the field.</w:t>
      </w:r>
    </w:p>
    <w:p>
      <w:pPr>
        <w:pStyle w:val="BodyText"/>
      </w:pPr>
      <w:r>
        <w:t xml:space="preserve">My long-term vision extends beyond personal achievement. I aim to establish a quantum computing lab at an institution in Catalonia within five years of completing my doctorate, fostering local talent and strengthening Spain’s position in the global quantum race. Barcelona’s existing infrastructure—such as the Barcelona Quantum Valley initiative—provides the perfect launchpad for this mission. By supporting me through this Scholarship Application Letter, you invest not just in a Physicist but in Spain Barcelona’s scientific sovereignty. I am eager to contribute my expertise to collaborative projects like the EU’s Horizon Europe Quantum Flagship, where Spanish institutions play pivotal roles.</w:t>
      </w:r>
    </w:p>
    <w:p>
      <w:pPr>
        <w:pStyle w:val="BodyText"/>
      </w:pPr>
      <w:r>
        <w:t xml:space="preserve">What distinguishes my candidacy is my proactive approach to integrating into Spain Barcelona’s academic community. I have already connected with Dr. María López at ICFO via LinkedIn (her 2021 paper on quantum light sources directly informs my proposal) and attended a virtual seminar hosted by the Barcelona Institute of Science and Technology (BIST). This pre-existing engagement ensures I will immediately contribute to ongoing projects, not merely consume resources. Furthermore, my fluency in Spanish (DELE C1 certification) enables seamless collaboration with Catalan researchers—a vital asset in an era where interdisciplinary communication is paramount.</w:t>
      </w:r>
    </w:p>
    <w:p>
      <w:pPr>
        <w:pStyle w:val="BodyText"/>
      </w:pPr>
      <w:r>
        <w:t xml:space="preserve">In closing, this Scholarship Application Letter embodies my commitment to advancing physics through Spain Barcelona’s unparalleled research landscape. I have carefully researched how the city’s institutions align with my work on quantum error correction in photonic networks, and I am prepared to leverage every resource available—from ICFO’s cleanrooms to BSC’s supercomputing clusters. With your support, I will not only excel as a Physicist but also elevate Spain Barcelona’s reputation as Europe’s quantum innovation capital. Thank you for considering my application; I welcome the opportunity to discuss how my research goals intersect with your mission in a personal interview at your convenience.</w:t>
      </w:r>
    </w:p>
    <w:p>
      <w:pPr>
        <w:pStyle w:val="BodyText"/>
      </w:pPr>
      <w:r>
        <w:t xml:space="preserve">Sincerely,</w:t>
      </w:r>
    </w:p>
    <w:p>
      <w:pPr>
        <w:pStyle w:val="BodyText"/>
      </w:pPr>
      <w:r>
        <w:t xml:space="preserve">Carlos Mendoza</w:t>
      </w:r>
    </w:p>
    <w:p>
      <w:pPr>
        <w:pStyle w:val="BodyText"/>
      </w:pPr>
      <w:r>
        <w:t xml:space="preserve">Master of Science in Quantum Mechanics</w:t>
      </w:r>
    </w:p>
    <w:p>
      <w:pPr>
        <w:pStyle w:val="BodyText"/>
      </w:pPr>
      <w:r>
        <w:t xml:space="preserve">ETH Zurich | University of Madrid</w:t>
      </w:r>
    </w:p>
    <w:p>
      <w:pPr>
        <w:pStyle w:val="BodyText"/>
      </w:pPr>
      <w:r>
        <w:t xml:space="preserve">Email: carlos.mendoza@quantumresearch.es | Phone: +34 600 123 456</w:t>
      </w:r>
    </w:p>
    <w:p>
      <w:pPr>
        <w:pStyle w:val="BodyText"/>
      </w:pPr>
      <w:r>
        <w:t xml:space="preserve">Word Count: 872</w:t>
      </w:r>
      <w:r>
        <w:br/>
      </w:r>
      <w:r>
        <w:t xml:space="preserve">Key Terms Included:</w:t>
      </w:r>
      <w:r>
        <w:br/>
      </w:r>
      <w:r>
        <w:t xml:space="preserve">- "Scholarship Application Letter" (used in subject line and body)</w:t>
      </w:r>
      <w:r>
        <w:br/>
      </w:r>
      <w:r>
        <w:t xml:space="preserve">- "Physicist" (used 6 times, emphasizing field identity)</w:t>
      </w:r>
      <w:r>
        <w:br/>
      </w:r>
      <w:r>
        <w:t xml:space="preserve">- "Spain Barcelona" (used 9 times, contextualized to research ecosystem)</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hysicist in Spain Barcelona</dc:title>
  <dc:creator/>
  <dc:language>en</dc:language>
  <cp:keywords/>
  <dcterms:created xsi:type="dcterms:W3CDTF">2026-07-19T09:24:40Z</dcterms:created>
  <dcterms:modified xsi:type="dcterms:W3CDTF">2026-07-19T09:24:40Z</dcterms:modified>
</cp:coreProperties>
</file>

<file path=docProps/custom.xml><?xml version="1.0" encoding="utf-8"?>
<Properties xmlns="http://schemas.openxmlformats.org/officeDocument/2006/custom-properties" xmlns:vt="http://schemas.openxmlformats.org/officeDocument/2006/docPropsVTypes"/>
</file>